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BD418B" w14:textId="77777777" w:rsidR="00967825" w:rsidRDefault="00000000">
      <w:pPr>
        <w:pStyle w:val="a4"/>
      </w:pPr>
      <w:r>
        <w:t>Отчёт по лабораторной работе №8</w:t>
      </w:r>
    </w:p>
    <w:p w14:paraId="3A882B6B" w14:textId="77777777" w:rsidR="00967825" w:rsidRDefault="00000000">
      <w:pPr>
        <w:pStyle w:val="a5"/>
      </w:pPr>
      <w:r>
        <w:t>По теме: Программирование цикла. Обработка аргументов командной строки.</w:t>
      </w:r>
    </w:p>
    <w:p w14:paraId="14F66B03" w14:textId="5707DA7C" w:rsidR="00967825" w:rsidRDefault="00000000">
      <w:pPr>
        <w:pStyle w:val="Author"/>
      </w:pPr>
      <w:r>
        <w:t>Выполнил</w:t>
      </w:r>
      <w:r w:rsidR="00314BF7">
        <w:t>:</w:t>
      </w:r>
      <w:r>
        <w:t xml:space="preserve"> </w:t>
      </w:r>
      <w:proofErr w:type="spellStart"/>
      <w:r>
        <w:t>Чубаев</w:t>
      </w:r>
      <w:proofErr w:type="spellEnd"/>
      <w:r>
        <w:t xml:space="preserve"> Кирилл Евгеньевич, НММбд-04-24</w:t>
      </w:r>
      <w:r w:rsidR="00314BF7">
        <w:t>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95027987"/>
        <w:docPartObj>
          <w:docPartGallery w:val="Table of Contents"/>
          <w:docPartUnique/>
        </w:docPartObj>
      </w:sdtPr>
      <w:sdtContent>
        <w:p w14:paraId="4C73FBF9" w14:textId="77777777" w:rsidR="00967825" w:rsidRPr="00314BF7" w:rsidRDefault="00000000">
          <w:pPr>
            <w:pStyle w:val="ae"/>
            <w:rPr>
              <w:b/>
              <w:bCs/>
            </w:rPr>
          </w:pPr>
          <w:r w:rsidRPr="00314BF7">
            <w:rPr>
              <w:b/>
              <w:bCs/>
            </w:rPr>
            <w:t>Содержание</w:t>
          </w:r>
        </w:p>
        <w:p w14:paraId="18966DE7" w14:textId="627B7C99" w:rsidR="00314BF7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3367768" w:history="1">
            <w:r w:rsidR="00314BF7" w:rsidRPr="00634410">
              <w:rPr>
                <w:rStyle w:val="ad"/>
                <w:noProof/>
              </w:rPr>
              <w:t>Цель работы</w:t>
            </w:r>
            <w:r w:rsidR="00314BF7">
              <w:rPr>
                <w:noProof/>
                <w:webHidden/>
              </w:rPr>
              <w:tab/>
            </w:r>
            <w:r w:rsidR="00314BF7">
              <w:rPr>
                <w:noProof/>
                <w:webHidden/>
              </w:rPr>
              <w:fldChar w:fldCharType="begin"/>
            </w:r>
            <w:r w:rsidR="00314BF7">
              <w:rPr>
                <w:noProof/>
                <w:webHidden/>
              </w:rPr>
              <w:instrText xml:space="preserve"> PAGEREF _Toc183367768 \h </w:instrText>
            </w:r>
            <w:r w:rsidR="00314BF7">
              <w:rPr>
                <w:noProof/>
                <w:webHidden/>
              </w:rPr>
            </w:r>
            <w:r w:rsidR="00314BF7">
              <w:rPr>
                <w:noProof/>
                <w:webHidden/>
              </w:rPr>
              <w:fldChar w:fldCharType="separate"/>
            </w:r>
            <w:r w:rsidR="00314BF7">
              <w:rPr>
                <w:noProof/>
                <w:webHidden/>
              </w:rPr>
              <w:t>1</w:t>
            </w:r>
            <w:r w:rsidR="00314BF7">
              <w:rPr>
                <w:noProof/>
                <w:webHidden/>
              </w:rPr>
              <w:fldChar w:fldCharType="end"/>
            </w:r>
          </w:hyperlink>
        </w:p>
        <w:p w14:paraId="5E0306B7" w14:textId="489F6279" w:rsidR="00314BF7" w:rsidRDefault="00314BF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3367769" w:history="1">
            <w:r w:rsidRPr="00634410">
              <w:rPr>
                <w:rStyle w:val="ad"/>
                <w:noProof/>
              </w:rPr>
              <w:t>Ход выполнения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367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5857B" w14:textId="5FE9E539" w:rsidR="00314BF7" w:rsidRDefault="00314BF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3367770" w:history="1">
            <w:r w:rsidRPr="00634410">
              <w:rPr>
                <w:rStyle w:val="ad"/>
                <w:noProof/>
              </w:rPr>
              <w:t>Выполнение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367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7E81D8" w14:textId="7AECFA0E" w:rsidR="00314BF7" w:rsidRDefault="00314BF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3367771" w:history="1">
            <w:r w:rsidRPr="00634410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367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24FC9" w14:textId="6355A4DB" w:rsidR="00967825" w:rsidRDefault="00314BF7" w:rsidP="00314BF7">
          <w:pPr>
            <w:pStyle w:val="10"/>
            <w:tabs>
              <w:tab w:val="right" w:leader="dot" w:pos="9679"/>
            </w:tabs>
          </w:pPr>
          <w:hyperlink w:anchor="_Toc183367772" w:history="1">
            <w:r w:rsidRPr="0063441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367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  <w:r w:rsidR="00000000">
            <w:fldChar w:fldCharType="end"/>
          </w:r>
        </w:p>
      </w:sdtContent>
    </w:sdt>
    <w:p w14:paraId="66DBAAE2" w14:textId="77777777" w:rsidR="00967825" w:rsidRDefault="00000000">
      <w:pPr>
        <w:pStyle w:val="1"/>
      </w:pPr>
      <w:bookmarkStart w:id="0" w:name="цель-работы"/>
      <w:bookmarkStart w:id="1" w:name="_Toc183367768"/>
      <w:r>
        <w:t>Цель работы</w:t>
      </w:r>
      <w:bookmarkEnd w:id="1"/>
    </w:p>
    <w:p w14:paraId="14378A47" w14:textId="77777777" w:rsidR="00967825" w:rsidRDefault="00000000">
      <w:pPr>
        <w:pStyle w:val="FirstParagraph"/>
      </w:pPr>
      <w:r>
        <w:t>Целью данной лабораторной работы является приобретение навыков написания программ с использованием циклов, а также обработки аргументов командной строки.</w:t>
      </w:r>
    </w:p>
    <w:p w14:paraId="31C08808" w14:textId="77777777" w:rsidR="00967825" w:rsidRDefault="00000000" w:rsidP="00314BF7">
      <w:pPr>
        <w:pStyle w:val="1"/>
        <w:spacing w:line="360" w:lineRule="auto"/>
      </w:pPr>
      <w:bookmarkStart w:id="2" w:name="ход-выполнения-лабораторной-работы"/>
      <w:bookmarkStart w:id="3" w:name="_Toc183367769"/>
      <w:bookmarkEnd w:id="0"/>
      <w:r>
        <w:t>Ход выполнения лабораторной работы</w:t>
      </w:r>
      <w:bookmarkEnd w:id="3"/>
    </w:p>
    <w:p w14:paraId="422F6443" w14:textId="77777777" w:rsidR="00967825" w:rsidRDefault="00000000" w:rsidP="00314BF7">
      <w:pPr>
        <w:pStyle w:val="Compact"/>
        <w:numPr>
          <w:ilvl w:val="0"/>
          <w:numId w:val="2"/>
        </w:numPr>
        <w:spacing w:line="276" w:lineRule="auto"/>
      </w:pPr>
      <w:r>
        <w:t>Сначала я создал каталог lab08 и файл lab8-1.asm:</w:t>
      </w:r>
    </w:p>
    <w:p w14:paraId="2F263183" w14:textId="2C4EF8B7" w:rsidR="00967825" w:rsidRDefault="00314BF7">
      <w:pPr>
        <w:pStyle w:val="FirstParagraph"/>
      </w:pPr>
      <w:r>
        <w:rPr>
          <w:noProof/>
        </w:rPr>
        <w:drawing>
          <wp:inline distT="0" distB="0" distL="0" distR="0" wp14:anchorId="691D2A54" wp14:editId="5D6FFD22">
            <wp:extent cx="5974080" cy="2598420"/>
            <wp:effectExtent l="0" t="0" r="0" b="0"/>
            <wp:docPr id="209159638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639E4" w14:textId="77777777" w:rsidR="00967825" w:rsidRDefault="00000000">
      <w:pPr>
        <w:pStyle w:val="Compact"/>
        <w:numPr>
          <w:ilvl w:val="0"/>
          <w:numId w:val="3"/>
        </w:numPr>
      </w:pPr>
      <w:r>
        <w:t>Далее я ввёл текст первой программы с помощью листинга 8.1. Потом создал исполняемый файл и запустил его:</w:t>
      </w:r>
    </w:p>
    <w:p w14:paraId="0C27CEBA" w14:textId="1D7FC82C" w:rsidR="00967825" w:rsidRDefault="00000000">
      <w:pPr>
        <w:pStyle w:val="FirstParagraph"/>
      </w:pPr>
      <w:r>
        <w:lastRenderedPageBreak/>
        <w:t xml:space="preserve"> </w:t>
      </w:r>
      <w:r w:rsidR="00314BF7">
        <w:rPr>
          <w:noProof/>
        </w:rPr>
        <w:drawing>
          <wp:inline distT="0" distB="0" distL="0" distR="0" wp14:anchorId="134C4066" wp14:editId="06FFC6F1">
            <wp:extent cx="4655820" cy="7566660"/>
            <wp:effectExtent l="0" t="0" r="0" b="0"/>
            <wp:docPr id="962192110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7566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4E307" w14:textId="54605C99" w:rsidR="00314BF7" w:rsidRPr="00314BF7" w:rsidRDefault="00314BF7" w:rsidP="00314BF7">
      <w:pPr>
        <w:pStyle w:val="a0"/>
      </w:pPr>
      <w:r>
        <w:rPr>
          <w:noProof/>
        </w:rPr>
        <w:lastRenderedPageBreak/>
        <w:drawing>
          <wp:inline distT="0" distB="0" distL="0" distR="0" wp14:anchorId="504B9127" wp14:editId="39357F45">
            <wp:extent cx="5966460" cy="3512820"/>
            <wp:effectExtent l="0" t="0" r="0" b="0"/>
            <wp:docPr id="1187352989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51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326273" w14:textId="77777777" w:rsidR="00967825" w:rsidRDefault="00000000">
      <w:pPr>
        <w:pStyle w:val="Compact"/>
        <w:numPr>
          <w:ilvl w:val="0"/>
          <w:numId w:val="4"/>
        </w:numPr>
      </w:pPr>
      <w:r>
        <w:t>Я изменил текст программы, в теле цикла label добавил строку “sub eax, 1”. Цикл закольцевался и стал бесконечным:</w:t>
      </w:r>
    </w:p>
    <w:p w14:paraId="1DF7CE6A" w14:textId="655D40B8" w:rsidR="00967825" w:rsidRDefault="00000000">
      <w:pPr>
        <w:pStyle w:val="FirstParagraph"/>
      </w:pPr>
      <w:r>
        <w:t xml:space="preserve"> </w:t>
      </w:r>
      <w:r w:rsidR="00314BF7">
        <w:rPr>
          <w:noProof/>
        </w:rPr>
        <w:drawing>
          <wp:inline distT="0" distB="0" distL="0" distR="0" wp14:anchorId="762E53EE" wp14:editId="7868BE66">
            <wp:extent cx="1714500" cy="1813560"/>
            <wp:effectExtent l="0" t="0" r="0" b="0"/>
            <wp:docPr id="295927075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0C0E4" w14:textId="6C99ABD2" w:rsidR="00314BF7" w:rsidRPr="00314BF7" w:rsidRDefault="00314BF7" w:rsidP="00314BF7">
      <w:pPr>
        <w:pStyle w:val="a0"/>
      </w:pPr>
      <w:r>
        <w:rPr>
          <w:noProof/>
        </w:rPr>
        <w:drawing>
          <wp:inline distT="0" distB="0" distL="0" distR="0" wp14:anchorId="3E01E91D" wp14:editId="048139F9">
            <wp:extent cx="5966460" cy="2506980"/>
            <wp:effectExtent l="0" t="0" r="0" b="0"/>
            <wp:docPr id="177322855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50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67D11" w14:textId="45704C48" w:rsidR="00967825" w:rsidRDefault="00000000">
      <w:pPr>
        <w:pStyle w:val="Compact"/>
        <w:numPr>
          <w:ilvl w:val="0"/>
          <w:numId w:val="5"/>
        </w:numPr>
      </w:pPr>
      <w:r>
        <w:lastRenderedPageBreak/>
        <w:t>Далее изменил часть программы так, чтобы цикл и счетчик работал правильно. В итоге, после изменения кода программы, число проходки цикл</w:t>
      </w:r>
      <w:r w:rsidR="00314BF7">
        <w:t>а</w:t>
      </w:r>
      <w:r>
        <w:t xml:space="preserve"> стало соответствовать числу, введенному с клавиатуры:</w:t>
      </w:r>
    </w:p>
    <w:p w14:paraId="61E8D6BB" w14:textId="00BAE71C" w:rsidR="00967825" w:rsidRDefault="00000000">
      <w:pPr>
        <w:pStyle w:val="FirstParagraph"/>
      </w:pPr>
      <w:r>
        <w:t xml:space="preserve"> </w:t>
      </w:r>
      <w:r w:rsidR="00314BF7">
        <w:rPr>
          <w:noProof/>
        </w:rPr>
        <w:drawing>
          <wp:inline distT="0" distB="0" distL="0" distR="0" wp14:anchorId="56701F54" wp14:editId="12953264">
            <wp:extent cx="1371600" cy="2286000"/>
            <wp:effectExtent l="0" t="0" r="0" b="0"/>
            <wp:docPr id="1712884434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B1135" w14:textId="33E9BD64" w:rsidR="00314BF7" w:rsidRPr="00314BF7" w:rsidRDefault="00314BF7" w:rsidP="00314BF7">
      <w:pPr>
        <w:pStyle w:val="a0"/>
      </w:pPr>
      <w:r>
        <w:rPr>
          <w:noProof/>
        </w:rPr>
        <w:drawing>
          <wp:inline distT="0" distB="0" distL="0" distR="0" wp14:anchorId="3C4D063E" wp14:editId="6336445E">
            <wp:extent cx="5966460" cy="2506980"/>
            <wp:effectExtent l="0" t="0" r="0" b="0"/>
            <wp:docPr id="115021458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50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2B0CE" w14:textId="77777777" w:rsidR="00967825" w:rsidRDefault="00000000">
      <w:pPr>
        <w:pStyle w:val="Compact"/>
        <w:numPr>
          <w:ilvl w:val="0"/>
          <w:numId w:val="6"/>
        </w:numPr>
      </w:pPr>
      <w:r>
        <w:t>Я создал файл lab8-2.asm и с помощью листинга 8.2 написал код программы, которая выводит в терминал все введённые ранее аргументы:</w:t>
      </w:r>
    </w:p>
    <w:p w14:paraId="7CC5A5C0" w14:textId="198B9828" w:rsidR="00967825" w:rsidRDefault="00000000">
      <w:pPr>
        <w:pStyle w:val="FirstParagraph"/>
      </w:pPr>
      <w:r>
        <w:t xml:space="preserve"> </w:t>
      </w:r>
      <w:r w:rsidR="00314BF7">
        <w:rPr>
          <w:noProof/>
        </w:rPr>
        <w:drawing>
          <wp:inline distT="0" distB="0" distL="0" distR="0" wp14:anchorId="2178DB39" wp14:editId="31C97B4A">
            <wp:extent cx="5699760" cy="1965960"/>
            <wp:effectExtent l="0" t="0" r="0" b="0"/>
            <wp:docPr id="916260888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196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FC32C" w14:textId="17D126B6" w:rsidR="00314BF7" w:rsidRPr="00314BF7" w:rsidRDefault="00314BF7" w:rsidP="00314BF7">
      <w:pPr>
        <w:pStyle w:val="a0"/>
      </w:pPr>
      <w:r>
        <w:rPr>
          <w:noProof/>
        </w:rPr>
        <w:lastRenderedPageBreak/>
        <w:drawing>
          <wp:inline distT="0" distB="0" distL="0" distR="0" wp14:anchorId="458BF921" wp14:editId="6E358F8E">
            <wp:extent cx="2133600" cy="3771900"/>
            <wp:effectExtent l="0" t="0" r="0" b="0"/>
            <wp:docPr id="1969175383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4AB90" w14:textId="77777777" w:rsidR="00967825" w:rsidRDefault="00000000">
      <w:pPr>
        <w:pStyle w:val="Compact"/>
        <w:numPr>
          <w:ilvl w:val="0"/>
          <w:numId w:val="7"/>
        </w:numPr>
      </w:pPr>
      <w:r>
        <w:t>Потом создал исполняемый файл и запустил его. В результате программа вывела все 3 аргумента, которые были введены, но в разной вариации:</w:t>
      </w:r>
    </w:p>
    <w:p w14:paraId="27E6940C" w14:textId="4E0F1020" w:rsidR="00967825" w:rsidRDefault="00314BF7">
      <w:pPr>
        <w:pStyle w:val="FirstParagraph"/>
      </w:pPr>
      <w:r>
        <w:rPr>
          <w:noProof/>
        </w:rPr>
        <w:drawing>
          <wp:inline distT="0" distB="0" distL="0" distR="0" wp14:anchorId="0C1A8675" wp14:editId="57861637">
            <wp:extent cx="5966460" cy="1211580"/>
            <wp:effectExtent l="0" t="0" r="0" b="0"/>
            <wp:docPr id="1468713595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A56F1" w14:textId="77777777" w:rsidR="00967825" w:rsidRDefault="00000000">
      <w:pPr>
        <w:pStyle w:val="Compact"/>
        <w:numPr>
          <w:ilvl w:val="0"/>
          <w:numId w:val="8"/>
        </w:numPr>
      </w:pPr>
      <w:r>
        <w:t>Я создал файл lab8-3.asm. Ввел текст программы с помощью листинга 8.3. Я создал исполняемый файл и запустил ее. Программа вывела в терминал сумму чисел, которые я написал ранее:</w:t>
      </w:r>
    </w:p>
    <w:p w14:paraId="14763970" w14:textId="6A616A68" w:rsidR="00967825" w:rsidRDefault="00000000">
      <w:pPr>
        <w:pStyle w:val="FirstParagraph"/>
      </w:pPr>
      <w:r>
        <w:t xml:space="preserve"> </w:t>
      </w:r>
      <w:r w:rsidR="00314BF7">
        <w:rPr>
          <w:noProof/>
        </w:rPr>
        <w:drawing>
          <wp:inline distT="0" distB="0" distL="0" distR="0" wp14:anchorId="5DB9839A" wp14:editId="3156CF74">
            <wp:extent cx="5707380" cy="198120"/>
            <wp:effectExtent l="0" t="0" r="0" b="0"/>
            <wp:docPr id="1215930306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738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1C39E" w14:textId="7DC52C69" w:rsidR="00314BF7" w:rsidRPr="00314BF7" w:rsidRDefault="00314BF7" w:rsidP="00314BF7">
      <w:pPr>
        <w:pStyle w:val="a0"/>
      </w:pPr>
      <w:r>
        <w:rPr>
          <w:noProof/>
        </w:rPr>
        <w:drawing>
          <wp:inline distT="0" distB="0" distL="0" distR="0" wp14:anchorId="4F813C56" wp14:editId="13B765B2">
            <wp:extent cx="5966460" cy="662940"/>
            <wp:effectExtent l="0" t="0" r="0" b="0"/>
            <wp:docPr id="1374977878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64805" w14:textId="77777777" w:rsidR="00967825" w:rsidRDefault="00000000">
      <w:pPr>
        <w:pStyle w:val="Compact"/>
        <w:numPr>
          <w:ilvl w:val="0"/>
          <w:numId w:val="9"/>
        </w:numPr>
      </w:pPr>
      <w:r>
        <w:t>Далее изменил программу так, чтобы она выводила произведение введенных чисел. Затем я создал исполняемый файл и запустил его. В качестве проверки я ввел несколько комбинаций чисел. Программа работает корректно:</w:t>
      </w:r>
    </w:p>
    <w:p w14:paraId="3885A27C" w14:textId="58D8D86F" w:rsidR="00967825" w:rsidRDefault="00000000">
      <w:pPr>
        <w:pStyle w:val="FirstParagraph"/>
      </w:pPr>
      <w:r>
        <w:lastRenderedPageBreak/>
        <w:t xml:space="preserve">  </w:t>
      </w:r>
      <w:r w:rsidR="00314BF7">
        <w:rPr>
          <w:noProof/>
        </w:rPr>
        <w:drawing>
          <wp:inline distT="0" distB="0" distL="0" distR="0" wp14:anchorId="47DB05AF" wp14:editId="47B72A26">
            <wp:extent cx="3649980" cy="7399020"/>
            <wp:effectExtent l="0" t="0" r="0" b="0"/>
            <wp:docPr id="272102946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739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9764AE" w14:textId="6FB42538" w:rsidR="00314BF7" w:rsidRDefault="00314BF7" w:rsidP="00314BF7">
      <w:pPr>
        <w:pStyle w:val="a0"/>
      </w:pPr>
      <w:r>
        <w:rPr>
          <w:noProof/>
        </w:rPr>
        <w:lastRenderedPageBreak/>
        <w:drawing>
          <wp:inline distT="0" distB="0" distL="0" distR="0" wp14:anchorId="03803BDF" wp14:editId="589538E2">
            <wp:extent cx="2202180" cy="1912620"/>
            <wp:effectExtent l="0" t="0" r="0" b="0"/>
            <wp:docPr id="1660417400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18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67731" w14:textId="4DBB162C" w:rsidR="00314BF7" w:rsidRPr="00314BF7" w:rsidRDefault="00314BF7" w:rsidP="00314BF7">
      <w:pPr>
        <w:pStyle w:val="a0"/>
      </w:pPr>
      <w:r>
        <w:rPr>
          <w:noProof/>
        </w:rPr>
        <w:drawing>
          <wp:inline distT="0" distB="0" distL="0" distR="0" wp14:anchorId="4F77E4F3" wp14:editId="0B797646">
            <wp:extent cx="5966460" cy="1363980"/>
            <wp:effectExtent l="0" t="0" r="0" b="0"/>
            <wp:docPr id="22399783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75180" w14:textId="77777777" w:rsidR="00967825" w:rsidRDefault="00000000" w:rsidP="00314BF7">
      <w:pPr>
        <w:pStyle w:val="1"/>
        <w:spacing w:line="360" w:lineRule="auto"/>
      </w:pPr>
      <w:bookmarkStart w:id="4" w:name="выполнение-самостоятельной-работы"/>
      <w:bookmarkStart w:id="5" w:name="_Toc183367770"/>
      <w:bookmarkEnd w:id="2"/>
      <w:r>
        <w:t>Выполнение самостоятельной работы</w:t>
      </w:r>
      <w:bookmarkEnd w:id="5"/>
    </w:p>
    <w:p w14:paraId="08BE8F45" w14:textId="77777777" w:rsidR="00967825" w:rsidRDefault="00000000">
      <w:pPr>
        <w:pStyle w:val="Compact"/>
        <w:numPr>
          <w:ilvl w:val="0"/>
          <w:numId w:val="10"/>
        </w:numPr>
      </w:pPr>
      <w:r>
        <w:t>Для выполнения самостоятельной работы сначала я создал файл lab8-test.asm:</w:t>
      </w:r>
    </w:p>
    <w:p w14:paraId="118AEF9C" w14:textId="5802A286" w:rsidR="00967825" w:rsidRDefault="00314BF7">
      <w:pPr>
        <w:pStyle w:val="FirstParagraph"/>
      </w:pPr>
      <w:r>
        <w:rPr>
          <w:noProof/>
        </w:rPr>
        <w:drawing>
          <wp:inline distT="0" distB="0" distL="0" distR="0" wp14:anchorId="103D152B" wp14:editId="22775B9F">
            <wp:extent cx="5951220" cy="213360"/>
            <wp:effectExtent l="0" t="0" r="0" b="0"/>
            <wp:docPr id="728250413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220" cy="21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16E73A" w14:textId="77777777" w:rsidR="00967825" w:rsidRDefault="00000000">
      <w:pPr>
        <w:pStyle w:val="Compact"/>
        <w:numPr>
          <w:ilvl w:val="0"/>
          <w:numId w:val="11"/>
        </w:numPr>
      </w:pPr>
      <w:r>
        <w:t>Далее я написал программу, которая выводит сумму всех решений определённого выражения. В лабораторной работе №6 я получил 14 вариант, поэтому я написал код программы для функции f(x)=7*(x+1):</w:t>
      </w:r>
    </w:p>
    <w:p w14:paraId="7BB14E58" w14:textId="41A50889" w:rsidR="00967825" w:rsidRDefault="00000000">
      <w:pPr>
        <w:pStyle w:val="FirstParagraph"/>
      </w:pPr>
      <w:r>
        <w:lastRenderedPageBreak/>
        <w:t xml:space="preserve"> </w:t>
      </w:r>
      <w:r w:rsidR="00314BF7">
        <w:rPr>
          <w:noProof/>
        </w:rPr>
        <w:drawing>
          <wp:inline distT="0" distB="0" distL="0" distR="0" wp14:anchorId="28551E07" wp14:editId="6807622A">
            <wp:extent cx="5966460" cy="4899660"/>
            <wp:effectExtent l="0" t="0" r="0" b="0"/>
            <wp:docPr id="78565174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4899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C9052" w14:textId="7A9B9FBD" w:rsidR="00314BF7" w:rsidRPr="00314BF7" w:rsidRDefault="00314BF7" w:rsidP="00314BF7">
      <w:pPr>
        <w:pStyle w:val="a0"/>
      </w:pPr>
      <w:r>
        <w:rPr>
          <w:noProof/>
        </w:rPr>
        <w:drawing>
          <wp:inline distT="0" distB="0" distL="0" distR="0" wp14:anchorId="796E7FC9" wp14:editId="37E22B15">
            <wp:extent cx="5859780" cy="2042160"/>
            <wp:effectExtent l="0" t="0" r="0" b="0"/>
            <wp:docPr id="1566118388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780" cy="204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78199" w14:textId="77777777" w:rsidR="00967825" w:rsidRDefault="00000000">
      <w:pPr>
        <w:pStyle w:val="Compact"/>
        <w:numPr>
          <w:ilvl w:val="0"/>
          <w:numId w:val="12"/>
        </w:numPr>
      </w:pPr>
      <w:r>
        <w:t>Затем я создал исполняемый файл и запустил программу. В качестве проверки работоспособности программы я ввел числа из примера (1, 2, 3, 4), а затем еще несколько комбинаций чисел. Программа работает исправно:</w:t>
      </w:r>
    </w:p>
    <w:p w14:paraId="0CD3BFB3" w14:textId="33E828F7" w:rsidR="00967825" w:rsidRDefault="00314BF7">
      <w:pPr>
        <w:pStyle w:val="FirstParagraph"/>
      </w:pPr>
      <w:r>
        <w:rPr>
          <w:noProof/>
        </w:rPr>
        <w:lastRenderedPageBreak/>
        <w:drawing>
          <wp:inline distT="0" distB="0" distL="0" distR="0" wp14:anchorId="27748BB6" wp14:editId="0F2FB2B9">
            <wp:extent cx="5966460" cy="1912620"/>
            <wp:effectExtent l="0" t="0" r="0" b="0"/>
            <wp:docPr id="185900570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DE5D5" w14:textId="77777777" w:rsidR="00967825" w:rsidRDefault="00000000">
      <w:pPr>
        <w:pStyle w:val="1"/>
      </w:pPr>
      <w:bookmarkStart w:id="6" w:name="вывод"/>
      <w:bookmarkStart w:id="7" w:name="_Toc183367771"/>
      <w:bookmarkEnd w:id="4"/>
      <w:r>
        <w:t>Вывод</w:t>
      </w:r>
      <w:bookmarkEnd w:id="7"/>
    </w:p>
    <w:p w14:paraId="3D16F1DF" w14:textId="77777777" w:rsidR="00967825" w:rsidRDefault="00000000">
      <w:pPr>
        <w:pStyle w:val="FirstParagraph"/>
      </w:pPr>
      <w:r>
        <w:t>Во время выполнения данной лабораторной работы я приобрел полезные навыки написания программ с использованием цикла, а также обработки аргументов командной строки.</w:t>
      </w:r>
    </w:p>
    <w:p w14:paraId="3449DB84" w14:textId="77777777" w:rsidR="00967825" w:rsidRPr="00314BF7" w:rsidRDefault="00000000">
      <w:pPr>
        <w:pStyle w:val="1"/>
        <w:rPr>
          <w:lang w:val="en-US"/>
        </w:rPr>
      </w:pPr>
      <w:bookmarkStart w:id="8" w:name="список-литературы"/>
      <w:bookmarkStart w:id="9" w:name="_Toc183367772"/>
      <w:bookmarkEnd w:id="6"/>
      <w:r>
        <w:t>Список</w:t>
      </w:r>
      <w:r w:rsidRPr="00314BF7">
        <w:rPr>
          <w:lang w:val="en-US"/>
        </w:rPr>
        <w:t xml:space="preserve"> </w:t>
      </w:r>
      <w:r>
        <w:t>литературы</w:t>
      </w:r>
      <w:bookmarkEnd w:id="9"/>
    </w:p>
    <w:p w14:paraId="10773930" w14:textId="77777777" w:rsidR="00967825" w:rsidRPr="00314BF7" w:rsidRDefault="00000000">
      <w:pPr>
        <w:pStyle w:val="FirstParagraph"/>
        <w:rPr>
          <w:lang w:val="en-US"/>
        </w:rPr>
      </w:pPr>
      <w:r w:rsidRPr="00314BF7">
        <w:rPr>
          <w:lang w:val="en-US"/>
        </w:rPr>
        <w:t>1. GDB: The GNU Project Debugger. — URL: https://www.gnu.org/software/gdb/.</w:t>
      </w:r>
    </w:p>
    <w:p w14:paraId="48D99EEF" w14:textId="77777777" w:rsidR="00967825" w:rsidRPr="00314BF7" w:rsidRDefault="00000000">
      <w:pPr>
        <w:pStyle w:val="a0"/>
        <w:rPr>
          <w:lang w:val="en-US"/>
        </w:rPr>
      </w:pPr>
      <w:r w:rsidRPr="00314BF7">
        <w:rPr>
          <w:lang w:val="en-US"/>
        </w:rPr>
        <w:t>2. GNU Bash Manual. — 2016. — URL: https://www.gnu.org/software/bash/manual/.</w:t>
      </w:r>
    </w:p>
    <w:p w14:paraId="5FB30F03" w14:textId="77777777" w:rsidR="00967825" w:rsidRPr="00314BF7" w:rsidRDefault="00000000">
      <w:pPr>
        <w:pStyle w:val="a0"/>
        <w:rPr>
          <w:lang w:val="en-US"/>
        </w:rPr>
      </w:pPr>
      <w:r w:rsidRPr="00314BF7">
        <w:rPr>
          <w:lang w:val="en-US"/>
        </w:rPr>
        <w:t>3. Midnight Commander Development Center. — 2021. — URL: https://midnight-commander.org/.</w:t>
      </w:r>
    </w:p>
    <w:p w14:paraId="7353DE46" w14:textId="77777777" w:rsidR="00967825" w:rsidRPr="00314BF7" w:rsidRDefault="00000000">
      <w:pPr>
        <w:pStyle w:val="a0"/>
        <w:rPr>
          <w:lang w:val="en-US"/>
        </w:rPr>
      </w:pPr>
      <w:r w:rsidRPr="00314BF7">
        <w:rPr>
          <w:lang w:val="en-US"/>
        </w:rPr>
        <w:t>4. NASM Assembly Language Tutorials. — 2021. — URL: https://asmtutor.com/.</w:t>
      </w:r>
    </w:p>
    <w:p w14:paraId="73830AC1" w14:textId="77777777" w:rsidR="00967825" w:rsidRPr="00314BF7" w:rsidRDefault="00000000">
      <w:pPr>
        <w:pStyle w:val="a0"/>
        <w:rPr>
          <w:lang w:val="en-US"/>
        </w:rPr>
      </w:pPr>
      <w:r w:rsidRPr="00314BF7">
        <w:rPr>
          <w:lang w:val="en-US"/>
        </w:rPr>
        <w:t xml:space="preserve">5. </w:t>
      </w:r>
      <w:r w:rsidRPr="00314BF7">
        <w:rPr>
          <w:i/>
          <w:iCs/>
          <w:lang w:val="en-US"/>
        </w:rPr>
        <w:t>Newham C.</w:t>
      </w:r>
      <w:r w:rsidRPr="00314BF7">
        <w:rPr>
          <w:lang w:val="en-US"/>
        </w:rPr>
        <w:t xml:space="preserve"> Learning the bash Shell: Unix Shell Programming. — O’Reilly Media, 2005. — 354 </w:t>
      </w:r>
      <w:r>
        <w:t>с</w:t>
      </w:r>
      <w:r w:rsidRPr="00314BF7">
        <w:rPr>
          <w:lang w:val="en-US"/>
        </w:rPr>
        <w:t>. — (In a Nutshell). — ISBN 0596009658. — URL: http://www.amazon.com/Learningbash-Shell-Programming-Nutshell/dp/0596009658.</w:t>
      </w:r>
    </w:p>
    <w:p w14:paraId="05407A8A" w14:textId="77777777" w:rsidR="00967825" w:rsidRPr="00314BF7" w:rsidRDefault="00000000">
      <w:pPr>
        <w:pStyle w:val="a0"/>
        <w:rPr>
          <w:lang w:val="en-US"/>
        </w:rPr>
      </w:pPr>
      <w:r w:rsidRPr="00314BF7">
        <w:rPr>
          <w:lang w:val="en-US"/>
        </w:rPr>
        <w:t xml:space="preserve">6. </w:t>
      </w:r>
      <w:r w:rsidRPr="00314BF7">
        <w:rPr>
          <w:i/>
          <w:iCs/>
          <w:lang w:val="en-US"/>
        </w:rPr>
        <w:t>Robbins A.</w:t>
      </w:r>
      <w:r w:rsidRPr="00314BF7">
        <w:rPr>
          <w:lang w:val="en-US"/>
        </w:rPr>
        <w:t xml:space="preserve"> Bash Pocket Reference. — O’Reilly Media, 2016. — 156 </w:t>
      </w:r>
      <w:r>
        <w:t>с</w:t>
      </w:r>
      <w:r w:rsidRPr="00314BF7">
        <w:rPr>
          <w:lang w:val="en-US"/>
        </w:rPr>
        <w:t>. — ISBN 978-1491941591.</w:t>
      </w:r>
    </w:p>
    <w:p w14:paraId="15A9AD51" w14:textId="77777777" w:rsidR="00967825" w:rsidRPr="00314BF7" w:rsidRDefault="00000000">
      <w:pPr>
        <w:pStyle w:val="a0"/>
        <w:rPr>
          <w:lang w:val="en-US"/>
        </w:rPr>
      </w:pPr>
      <w:r w:rsidRPr="00314BF7">
        <w:rPr>
          <w:lang w:val="en-US"/>
        </w:rPr>
        <w:t>7. The NASM documentation. — 2021. — URL: https://www.nasm.us/docs.php.</w:t>
      </w:r>
    </w:p>
    <w:p w14:paraId="296AC435" w14:textId="77777777" w:rsidR="00967825" w:rsidRPr="00314BF7" w:rsidRDefault="00000000">
      <w:pPr>
        <w:pStyle w:val="a0"/>
        <w:rPr>
          <w:lang w:val="en-US"/>
        </w:rPr>
      </w:pPr>
      <w:r w:rsidRPr="00314BF7">
        <w:rPr>
          <w:lang w:val="en-US"/>
        </w:rPr>
        <w:t xml:space="preserve">8. </w:t>
      </w:r>
      <w:r w:rsidRPr="00314BF7">
        <w:rPr>
          <w:i/>
          <w:iCs/>
          <w:lang w:val="en-US"/>
        </w:rPr>
        <w:t>Zarrelli G.</w:t>
      </w:r>
      <w:r w:rsidRPr="00314BF7">
        <w:rPr>
          <w:lang w:val="en-US"/>
        </w:rPr>
        <w:t xml:space="preserve"> Mastering Bash. — </w:t>
      </w:r>
      <w:proofErr w:type="spellStart"/>
      <w:r w:rsidRPr="00314BF7">
        <w:rPr>
          <w:lang w:val="en-US"/>
        </w:rPr>
        <w:t>Packt</w:t>
      </w:r>
      <w:proofErr w:type="spellEnd"/>
      <w:r w:rsidRPr="00314BF7">
        <w:rPr>
          <w:lang w:val="en-US"/>
        </w:rPr>
        <w:t xml:space="preserve"> Publishing, 2017. — 502 </w:t>
      </w:r>
      <w:r>
        <w:t>с</w:t>
      </w:r>
      <w:r w:rsidRPr="00314BF7">
        <w:rPr>
          <w:lang w:val="en-US"/>
        </w:rPr>
        <w:t>. — ISBN 9781784396879.</w:t>
      </w:r>
    </w:p>
    <w:p w14:paraId="7FF5FF8A" w14:textId="77777777" w:rsidR="00967825" w:rsidRDefault="00000000">
      <w:pPr>
        <w:pStyle w:val="a0"/>
      </w:pPr>
      <w:r>
        <w:t xml:space="preserve">9. </w:t>
      </w:r>
      <w:r>
        <w:rPr>
          <w:i/>
          <w:iCs/>
        </w:rPr>
        <w:t>Колдаев В. Д.</w:t>
      </w:r>
      <w:r>
        <w:t xml:space="preserve">, </w:t>
      </w:r>
      <w:r>
        <w:rPr>
          <w:i/>
          <w:iCs/>
        </w:rPr>
        <w:t>Лупин С. А.</w:t>
      </w:r>
      <w:r>
        <w:t xml:space="preserve"> Архитектура ЭВМ. — М. : Форум, 2018.</w:t>
      </w:r>
    </w:p>
    <w:p w14:paraId="1B594C9E" w14:textId="77777777" w:rsidR="00967825" w:rsidRDefault="00000000">
      <w:pPr>
        <w:pStyle w:val="a0"/>
      </w:pPr>
      <w:r>
        <w:t xml:space="preserve">10. </w:t>
      </w:r>
      <w:r>
        <w:rPr>
          <w:i/>
          <w:iCs/>
        </w:rPr>
        <w:t>Куляс О. Л.</w:t>
      </w:r>
      <w:r>
        <w:t xml:space="preserve">, </w:t>
      </w:r>
      <w:r>
        <w:rPr>
          <w:i/>
          <w:iCs/>
        </w:rPr>
        <w:t>Никитин К. А.</w:t>
      </w:r>
      <w:r>
        <w:t xml:space="preserve"> Курс программирования на ASSEMBLER. — М. : Солон-Пресс, 2017.</w:t>
      </w:r>
    </w:p>
    <w:p w14:paraId="4BDD0A10" w14:textId="77777777" w:rsidR="00967825" w:rsidRDefault="00000000">
      <w:pPr>
        <w:pStyle w:val="a0"/>
      </w:pPr>
      <w:r>
        <w:t xml:space="preserve">11. </w:t>
      </w:r>
      <w:r>
        <w:rPr>
          <w:i/>
          <w:iCs/>
        </w:rPr>
        <w:t>Новожилов О. П.</w:t>
      </w:r>
      <w:r>
        <w:t xml:space="preserve"> Архитектура ЭВМ и систем. — М. : Юрайт, 2016.</w:t>
      </w:r>
    </w:p>
    <w:p w14:paraId="79D7D848" w14:textId="77777777" w:rsidR="00967825" w:rsidRDefault="00000000">
      <w:pPr>
        <w:pStyle w:val="a0"/>
      </w:pPr>
      <w:r>
        <w:t>12. Расширенный ассемблер: NASM. — 2021. — URL: https://www.opennet.ru/docs/RUS/nasm/.</w:t>
      </w:r>
    </w:p>
    <w:p w14:paraId="68914581" w14:textId="77777777" w:rsidR="00967825" w:rsidRDefault="00000000">
      <w:pPr>
        <w:pStyle w:val="a0"/>
      </w:pPr>
      <w:r>
        <w:t xml:space="preserve">13. </w:t>
      </w:r>
      <w:r>
        <w:rPr>
          <w:i/>
          <w:iCs/>
        </w:rPr>
        <w:t>Робачевский А.</w:t>
      </w:r>
      <w:r>
        <w:t xml:space="preserve">, </w:t>
      </w:r>
      <w:r>
        <w:rPr>
          <w:i/>
          <w:iCs/>
        </w:rPr>
        <w:t>Немнюгин С.</w:t>
      </w:r>
      <w:r>
        <w:t xml:space="preserve">, </w:t>
      </w:r>
      <w:r>
        <w:rPr>
          <w:i/>
          <w:iCs/>
        </w:rPr>
        <w:t>Стесик О.</w:t>
      </w:r>
      <w:r>
        <w:t xml:space="preserve"> Операционная система UNIX. — 2-е изд. — БХВ-Петербург, 2010. — 656 с. — ISBN 978-5-94157-538-1.</w:t>
      </w:r>
    </w:p>
    <w:p w14:paraId="28244FBD" w14:textId="77777777" w:rsidR="00967825" w:rsidRDefault="00000000">
      <w:pPr>
        <w:pStyle w:val="a0"/>
      </w:pPr>
      <w:r>
        <w:lastRenderedPageBreak/>
        <w:t xml:space="preserve">14. </w:t>
      </w:r>
      <w:r>
        <w:rPr>
          <w:i/>
          <w:iCs/>
        </w:rPr>
        <w:t>Столяров А.</w:t>
      </w:r>
      <w:r>
        <w:t xml:space="preserve"> Программирование на языке ассемблера NASM для ОС Unix. — 2-е изд. — М. : МАКС Пресс, 2011. — URL: http://www.stolyarov.info/books/asm_unix.</w:t>
      </w:r>
    </w:p>
    <w:p w14:paraId="1413D264" w14:textId="77777777" w:rsidR="00967825" w:rsidRDefault="00000000">
      <w:pPr>
        <w:pStyle w:val="a0"/>
      </w:pPr>
      <w:r>
        <w:t xml:space="preserve">15. </w:t>
      </w:r>
      <w:r>
        <w:rPr>
          <w:i/>
          <w:iCs/>
        </w:rPr>
        <w:t>Таненбаум Э.</w:t>
      </w:r>
      <w:r>
        <w:t xml:space="preserve"> Архитектура компьютера. — 6-е изд. — СПб. : Питер, 2013. — 874 с. — (Классика Computer Science).</w:t>
      </w:r>
    </w:p>
    <w:p w14:paraId="577AF9CE" w14:textId="77777777" w:rsidR="00967825" w:rsidRDefault="00000000">
      <w:pPr>
        <w:pStyle w:val="a0"/>
      </w:pPr>
      <w:r>
        <w:t xml:space="preserve">16. </w:t>
      </w:r>
      <w:r>
        <w:rPr>
          <w:i/>
          <w:iCs/>
        </w:rPr>
        <w:t>Таненбаум Э.</w:t>
      </w:r>
      <w:r>
        <w:t xml:space="preserve">, </w:t>
      </w:r>
      <w:r>
        <w:rPr>
          <w:i/>
          <w:iCs/>
        </w:rPr>
        <w:t>Бос Х.</w:t>
      </w:r>
      <w:r>
        <w:t xml:space="preserve"> Современные операционные системы. — 4-е изд. — СПб. : Питер, 2015. — 1120 с. — (Классика Computer Science).</w:t>
      </w:r>
      <w:bookmarkEnd w:id="8"/>
    </w:p>
    <w:sectPr w:rsidR="00967825" w:rsidSect="00314BF7"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4D25E8" w14:textId="77777777" w:rsidR="00035568" w:rsidRDefault="00035568">
      <w:pPr>
        <w:spacing w:after="0"/>
      </w:pPr>
      <w:r>
        <w:separator/>
      </w:r>
    </w:p>
  </w:endnote>
  <w:endnote w:type="continuationSeparator" w:id="0">
    <w:p w14:paraId="3E39D206" w14:textId="77777777" w:rsidR="00035568" w:rsidRDefault="000355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98A6D3" w14:textId="77777777" w:rsidR="00035568" w:rsidRDefault="00035568">
      <w:r>
        <w:separator/>
      </w:r>
    </w:p>
  </w:footnote>
  <w:footnote w:type="continuationSeparator" w:id="0">
    <w:p w14:paraId="579D0E31" w14:textId="77777777" w:rsidR="00035568" w:rsidRDefault="000355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B62BF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6B43D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2C40DE1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D5B4189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3CB08E2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17B6E6D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0AA4B13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FBFA430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9074293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 w16cid:durableId="234975710">
    <w:abstractNumId w:val="0"/>
  </w:num>
  <w:num w:numId="2" w16cid:durableId="1306332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7892969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33525709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213274740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478033601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809349223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208988787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79328750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8132548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516296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19361497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67825"/>
    <w:rsid w:val="00035568"/>
    <w:rsid w:val="00314BF7"/>
    <w:rsid w:val="00583D8D"/>
    <w:rsid w:val="009678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ED1515"/>
  <w15:docId w15:val="{9F0ACCB0-776C-4C23-B71F-B4B0D85F20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14BF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46</Words>
  <Characters>3686</Characters>
  <Application>Microsoft Office Word</Application>
  <DocSecurity>0</DocSecurity>
  <Lines>30</Lines>
  <Paragraphs>8</Paragraphs>
  <ScaleCrop>false</ScaleCrop>
  <Company/>
  <LinksUpToDate>false</LinksUpToDate>
  <CharactersWithSpaces>4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ыполнил Чубаев Кирилл Евгеньевич, НММбд-04-24</dc:creator>
  <cp:keywords/>
  <cp:lastModifiedBy>Kirill Chubaev</cp:lastModifiedBy>
  <cp:revision>3</cp:revision>
  <dcterms:created xsi:type="dcterms:W3CDTF">2024-11-24T16:08:00Z</dcterms:created>
  <dcterms:modified xsi:type="dcterms:W3CDTF">2024-11-24T16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 теме: Программирование цикла. Обработка аргументов командной строки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